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Shanghai</w:t>
      </w:r>
    </w:p>
    <w:bookmarkStart w:id="20" w:name="cover-letter"/>
    <w:p>
      <w:pPr>
        <w:pStyle w:val="Heading2"/>
      </w:pPr>
      <w:r>
        <w:t xml:space="preserve">COVER LETTER</w:t>
      </w:r>
    </w:p>
    <w:p>
      <w:pPr>
        <w:pStyle w:val="FirstParagraph"/>
      </w:pPr>
      <w:r>
        <w:rPr>
          <w:bCs/>
          <w:b/>
        </w:rPr>
        <w:t xml:space="preserve">Dear [Hiring Manager's Name/Recruitment Team],</w:t>
      </w:r>
    </w:p>
    <w:p>
      <w:pPr>
        <w:pStyle w:val="BodyText"/>
      </w:pPr>
      <w:r>
        <w:t xml:space="preserve">I am writing to express my sincere interest in the Social Worker position at your esteemed organization in China Shanghai. As a dedicated professional with over [X years] of experience in social work, I have always been passionate about fostering positive change within communities, and I am particularly eager to contribute my skills and expertise in this vibrant and culturally rich city. The opportunity to work as a Social Worker in China Shanghai aligns perfectly with my career goals and commitment to making a meaningful impact on individuals, families, and communities.</w:t>
      </w:r>
    </w:p>
    <w:p>
      <w:pPr>
        <w:pStyle w:val="BodyText"/>
      </w:pPr>
      <w:r>
        <w:t xml:space="preserve">My journey as a Social Worker has been shaped by a deep understanding of the unique challenges faced by diverse populations. Whether it is supporting vulnerable children, assisting elderly individuals in accessing essential services, or advocating for mental health resources in underserved communities, I have consistently prioritized empathy, cultural sensitivity, and proactive problem-solving. The role of a Social Worker requires not only technical proficiency but also the ability to build trust and navigate complex social systems—a combination of skills that I have honed throughout my career.</w:t>
      </w:r>
    </w:p>
    <w:p>
      <w:pPr>
        <w:pStyle w:val="BodyText"/>
      </w:pPr>
      <w:r>
        <w:t xml:space="preserve">China Shanghai, with its dynamic population and rapid urbanization, presents both opportunities and challenges for social workers. The city’s diverse cultural landscape, coupled with its growing emphasis on social welfare initiatives, makes it an ideal setting for a Social Worker to thrive. I am particularly inspired by the government’s efforts to improve community-based care models and expand access to mental health services, which resonate deeply with my professional values. By working in Shanghai, I aim to contribute to these initiatives while learning from the city’s innovative approaches to social development.</w:t>
      </w:r>
    </w:p>
    <w:p>
      <w:pPr>
        <w:pStyle w:val="BodyText"/>
      </w:pPr>
      <w:r>
        <w:t xml:space="preserve">Throughout my career, I have specialized in areas such as case management, crisis intervention, and community outreach programs. For instance, during my tenure at [Previous Organization Name], I led a project that provided support services to migrant families navigating the complexities of urban life. This experience taught me the importance of adapting strategies to meet the specific needs of different cultural groups—a skill I believe is critical for success in China Shanghai. The city’s multicultural environment requires Social Workers to be not only knowledgeable but also adaptable, and I am confident in my ability to thrive in such a setting.</w:t>
      </w:r>
    </w:p>
    <w:p>
      <w:pPr>
        <w:pStyle w:val="BodyText"/>
      </w:pPr>
      <w:r>
        <w:t xml:space="preserve">One of my most rewarding experiences as a Social Worker was collaborating with local NGOs to develop a youth mentorship program aimed at reducing delinquency among at-risk adolescents. This initiative not only improved the participants’ academic performance but also strengthened their sense of belonging within the community. The lessons learned from this project—such as the importance of collaboration, perseverance, and tailoring interventions to individual needs—have become foundational to my approach as a Social Worker. I am eager to apply these principles in China Shanghai, where there is a growing demand for programs that address social inequities and promote resilience.</w:t>
      </w:r>
    </w:p>
    <w:p>
      <w:pPr>
        <w:pStyle w:val="BodyText"/>
      </w:pPr>
      <w:r>
        <w:t xml:space="preserve">What sets me apart as a Social Worker is my ability to bridge gaps between individuals and the resources they need. Whether it is connecting families with housing assistance, facilitating access to healthcare services, or advocating for policy changes that support marginalized groups, I take pride in being a compassionate advocate. In China Shanghai, where the pace of life can be overwhelming for many residents, I believe my role as a Social Worker would be instrumental in creating pathways to stability and well-being.</w:t>
      </w:r>
    </w:p>
    <w:p>
      <w:pPr>
        <w:pStyle w:val="BodyText"/>
      </w:pPr>
      <w:r>
        <w:t xml:space="preserve">My commitment to social work is also rooted in my academic background. I hold a [Degree] in Social Work from [University Name], where I specialized in community development and human behavior. This education provided me with a strong theoretical foundation, which I have continually built upon through hands-on experience and professional development opportunities. Additionally, my fluency in [Language(s)] enables me to communicate effectively with diverse populations—a critical asset for any Social Worker operating in a multicultural environment like Shanghai.</w:t>
      </w:r>
    </w:p>
    <w:p>
      <w:pPr>
        <w:pStyle w:val="BodyText"/>
      </w:pPr>
      <w:r>
        <w:t xml:space="preserve">Working in China Shanghai as a Social Worker would allow me to contribute to the city’s evolving social infrastructure while immersing myself in its unique cultural and societal dynamics. I am particularly interested in learning more about your organization’s mission and how I can support your efforts to address pressing issues such as aging populations, mental health stigma, and urban poverty. I am confident that my background, skills, and enthusiasm for this role make me a strong candidate for the position.</w:t>
      </w:r>
    </w:p>
    <w:p>
      <w:pPr>
        <w:pStyle w:val="BodyText"/>
      </w:pPr>
      <w:r>
        <w:t xml:space="preserve">Thank you for considering my application. I would be honored to discuss how my experience as a Social Worker aligns with your organization’s goals and values. Please feel free to contact me at [Your Phone Number] or [Your Email Address] at your earliest convenience. I look forward to the opportunity to contribute to the impactful work being done in China Shangh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China Shanghai</dc:title>
  <dc:creator/>
  <dc:language>en</dc:language>
  <cp:keywords/>
  <dcterms:created xsi:type="dcterms:W3CDTF">2026-07-23T10:15:46Z</dcterms:created>
  <dcterms:modified xsi:type="dcterms:W3CDTF">2026-07-23T10:15:46Z</dcterms:modified>
</cp:coreProperties>
</file>

<file path=docProps/custom.xml><?xml version="1.0" encoding="utf-8"?>
<Properties xmlns="http://schemas.openxmlformats.org/officeDocument/2006/custom-properties" xmlns:vt="http://schemas.openxmlformats.org/officeDocument/2006/docPropsVTypes"/>
</file>